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15A1B4" w14:textId="3B0663E8" w:rsidR="00D26574" w:rsidRDefault="00D26574" w:rsidP="00D26574">
      <w:pPr>
        <w:pStyle w:val="Heading1"/>
        <w:numPr>
          <w:ilvl w:val="0"/>
          <w:numId w:val="0"/>
        </w:numPr>
        <w:jc w:val="center"/>
      </w:pPr>
      <w:r>
        <w:t xml:space="preserve">SYAD Week </w:t>
      </w:r>
      <w:r>
        <w:t>3</w:t>
      </w:r>
      <w:r>
        <w:t xml:space="preserve"> Tutorial (Chapter </w:t>
      </w:r>
      <w:r w:rsidR="0060723F">
        <w:t>2</w:t>
      </w:r>
      <w:r>
        <w:t>)</w:t>
      </w:r>
    </w:p>
    <w:p w14:paraId="3BE9436B" w14:textId="77777777" w:rsidR="00D26574" w:rsidRDefault="00D26574" w:rsidP="00D26574">
      <w:pPr>
        <w:pStyle w:val="NoSpacing"/>
      </w:pPr>
    </w:p>
    <w:p w14:paraId="7ECC2F37" w14:textId="77777777" w:rsidR="00D26574" w:rsidRDefault="00D26574" w:rsidP="00D26574">
      <w:pPr>
        <w:pStyle w:val="NoSpacing"/>
      </w:pPr>
      <w:r>
        <w:rPr>
          <w:b/>
        </w:rPr>
        <w:t>Name</w:t>
      </w:r>
      <w:r>
        <w:t>: ____________________________________________________________________________</w:t>
      </w:r>
    </w:p>
    <w:p w14:paraId="7A3C5EE4" w14:textId="77777777" w:rsidR="00D26574" w:rsidRDefault="00D26574" w:rsidP="00D26574">
      <w:pPr>
        <w:pStyle w:val="NoSpacing"/>
      </w:pPr>
      <w:r>
        <w:t xml:space="preserve"> </w:t>
      </w:r>
    </w:p>
    <w:p w14:paraId="7911523A" w14:textId="77777777" w:rsidR="00D26574" w:rsidRDefault="00D26574" w:rsidP="00D26574">
      <w:pPr>
        <w:pStyle w:val="NoSpacing"/>
      </w:pPr>
      <w:r>
        <w:rPr>
          <w:b/>
        </w:rPr>
        <w:t>Student ID</w:t>
      </w:r>
      <w:r>
        <w:t>: ________________________________________________________________________</w:t>
      </w:r>
    </w:p>
    <w:p w14:paraId="60917E85" w14:textId="77777777" w:rsidR="00D26574" w:rsidRDefault="00D26574" w:rsidP="00D26574"/>
    <w:p w14:paraId="69436327" w14:textId="77777777" w:rsidR="00D26574" w:rsidRDefault="00D26574" w:rsidP="00D26574">
      <w:pPr>
        <w:pStyle w:val="NormalText"/>
        <w:spacing w:line="280" w:lineRule="atLeas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swer the following short questions:</w:t>
      </w:r>
    </w:p>
    <w:p w14:paraId="11D6673E" w14:textId="77777777" w:rsidR="00D26574" w:rsidRPr="009A13EE" w:rsidRDefault="00D26574" w:rsidP="00D26574">
      <w:pPr>
        <w:rPr>
          <w:rFonts w:ascii="Times New Roman" w:hAnsi="Times New Roman" w:cs="Times New Roman"/>
        </w:rPr>
      </w:pPr>
    </w:p>
    <w:p w14:paraId="6BE2AE7A" w14:textId="0F979CD4" w:rsidR="009A13EE" w:rsidRDefault="00511F54" w:rsidP="009A13EE">
      <w:pPr>
        <w:keepNext/>
        <w:numPr>
          <w:ilvl w:val="0"/>
          <w:numId w:val="2"/>
        </w:numPr>
        <w:tabs>
          <w:tab w:val="clear" w:pos="547"/>
          <w:tab w:val="num" w:pos="1890"/>
        </w:tabs>
        <w:spacing w:before="0" w:after="0"/>
        <w:ind w:left="540" w:hanging="367"/>
        <w:rPr>
          <w:rFonts w:ascii="Times New Roman" w:hAnsi="Times New Roman" w:cs="Times New Roman"/>
          <w:sz w:val="24"/>
        </w:rPr>
      </w:pPr>
      <w:r w:rsidRPr="009A13EE">
        <w:rPr>
          <w:rFonts w:ascii="Times New Roman" w:hAnsi="Times New Roman" w:cs="Times New Roman"/>
          <w:sz w:val="24"/>
        </w:rPr>
        <w:t>How does strategic planning influence day-to-day business operations? Why is it important for systems analysts to understand a company’s strategic plan?</w:t>
      </w:r>
    </w:p>
    <w:p w14:paraId="681B12F0" w14:textId="77777777" w:rsidR="009A13EE" w:rsidRPr="009A13EE" w:rsidRDefault="009A13EE" w:rsidP="009A13EE">
      <w:pPr>
        <w:keepNext/>
        <w:spacing w:before="0" w:after="0"/>
        <w:ind w:left="173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A13EE" w14:paraId="2AE77C17" w14:textId="77777777" w:rsidTr="009A13EE">
        <w:trPr>
          <w:trHeight w:val="4064"/>
        </w:trPr>
        <w:tc>
          <w:tcPr>
            <w:tcW w:w="9016" w:type="dxa"/>
          </w:tcPr>
          <w:p w14:paraId="434AE2B1" w14:textId="77777777" w:rsidR="009A13EE" w:rsidRDefault="009A13EE" w:rsidP="009A13EE">
            <w:pPr>
              <w:keepNext/>
              <w:spacing w:before="0" w:after="0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28403F2F" w14:textId="77777777" w:rsidR="00511F54" w:rsidRPr="009A13EE" w:rsidRDefault="00511F54" w:rsidP="009A13EE">
      <w:pPr>
        <w:keepNext/>
        <w:spacing w:before="0" w:after="0"/>
        <w:rPr>
          <w:rFonts w:ascii="Times New Roman" w:hAnsi="Times New Roman" w:cs="Times New Roman"/>
          <w:sz w:val="24"/>
        </w:rPr>
      </w:pPr>
    </w:p>
    <w:p w14:paraId="0818858C" w14:textId="65151FC7" w:rsidR="009A13EE" w:rsidRDefault="00511F54" w:rsidP="009A13EE">
      <w:pPr>
        <w:keepNext/>
        <w:numPr>
          <w:ilvl w:val="0"/>
          <w:numId w:val="2"/>
        </w:numPr>
        <w:spacing w:before="0" w:after="0"/>
        <w:ind w:left="540" w:hanging="367"/>
        <w:rPr>
          <w:rFonts w:ascii="Times New Roman" w:hAnsi="Times New Roman" w:cs="Times New Roman"/>
          <w:sz w:val="24"/>
        </w:rPr>
      </w:pPr>
      <w:r w:rsidRPr="009A13EE">
        <w:rPr>
          <w:rFonts w:ascii="Times New Roman" w:hAnsi="Times New Roman" w:cs="Times New Roman"/>
          <w:sz w:val="24"/>
        </w:rPr>
        <w:t>What is a SWOT analysis? Prepare a SWOT analysis of your school or your employer.</w:t>
      </w:r>
    </w:p>
    <w:p w14:paraId="636C00ED" w14:textId="77777777" w:rsidR="009A13EE" w:rsidRPr="009A13EE" w:rsidRDefault="009A13EE" w:rsidP="009A13EE">
      <w:pPr>
        <w:keepNext/>
        <w:spacing w:before="0" w:after="0"/>
        <w:ind w:left="173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A13EE" w14:paraId="29477923" w14:textId="77777777" w:rsidTr="009A13EE">
        <w:trPr>
          <w:trHeight w:val="5279"/>
        </w:trPr>
        <w:tc>
          <w:tcPr>
            <w:tcW w:w="9016" w:type="dxa"/>
          </w:tcPr>
          <w:p w14:paraId="2FC8112B" w14:textId="77777777" w:rsidR="009A13EE" w:rsidRDefault="009A13EE" w:rsidP="005A6B87">
            <w:pPr>
              <w:keepNext/>
              <w:spacing w:before="0" w:after="0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5E734B31" w14:textId="77777777" w:rsidR="009A13EE" w:rsidRDefault="009A13EE" w:rsidP="009A13EE">
      <w:pPr>
        <w:keepNext/>
        <w:spacing w:before="0" w:after="0"/>
        <w:rPr>
          <w:rFonts w:ascii="Times New Roman" w:hAnsi="Times New Roman" w:cs="Times New Roman"/>
          <w:sz w:val="24"/>
        </w:rPr>
      </w:pPr>
    </w:p>
    <w:p w14:paraId="2B8B18E2" w14:textId="77777777" w:rsidR="009A13EE" w:rsidRDefault="009A13EE">
      <w:pPr>
        <w:spacing w:before="0" w:after="160" w:line="259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398B127C" w14:textId="68744DD4" w:rsidR="009A13EE" w:rsidRPr="009A13EE" w:rsidRDefault="00511F54" w:rsidP="009A13EE">
      <w:pPr>
        <w:keepNext/>
        <w:numPr>
          <w:ilvl w:val="0"/>
          <w:numId w:val="2"/>
        </w:numPr>
        <w:spacing w:before="0" w:after="0"/>
        <w:ind w:left="540" w:hanging="367"/>
        <w:rPr>
          <w:rFonts w:ascii="Times New Roman" w:hAnsi="Times New Roman" w:cs="Times New Roman"/>
          <w:sz w:val="24"/>
        </w:rPr>
      </w:pPr>
      <w:r w:rsidRPr="009A13EE">
        <w:rPr>
          <w:rFonts w:ascii="Times New Roman" w:hAnsi="Times New Roman" w:cs="Times New Roman"/>
          <w:sz w:val="24"/>
        </w:rPr>
        <w:lastRenderedPageBreak/>
        <w:t xml:space="preserve">What are four types of feasibility? </w:t>
      </w:r>
      <w:r w:rsidR="00240C77" w:rsidRPr="009A13EE">
        <w:rPr>
          <w:rFonts w:ascii="Times New Roman" w:hAnsi="Times New Roman" w:cs="Times New Roman"/>
          <w:sz w:val="24"/>
        </w:rPr>
        <w:t xml:space="preserve">Discuss them briefly. </w:t>
      </w:r>
    </w:p>
    <w:p w14:paraId="4BDD8722" w14:textId="77777777" w:rsidR="009A13EE" w:rsidRDefault="009A13EE" w:rsidP="009A13EE">
      <w:pPr>
        <w:keepNext/>
        <w:spacing w:before="0" w:after="0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A13EE" w14:paraId="728C220C" w14:textId="77777777" w:rsidTr="009A13EE">
        <w:trPr>
          <w:trHeight w:val="6215"/>
        </w:trPr>
        <w:tc>
          <w:tcPr>
            <w:tcW w:w="9016" w:type="dxa"/>
          </w:tcPr>
          <w:p w14:paraId="0C9606B6" w14:textId="77777777" w:rsidR="009A13EE" w:rsidRDefault="009A13EE" w:rsidP="005A6B87">
            <w:pPr>
              <w:keepNext/>
              <w:spacing w:before="0" w:after="0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1B5956DF" w14:textId="77777777" w:rsidR="009A13EE" w:rsidRPr="009A13EE" w:rsidRDefault="009A13EE" w:rsidP="009A13EE">
      <w:pPr>
        <w:rPr>
          <w:rFonts w:ascii="Times New Roman" w:hAnsi="Times New Roman" w:cs="Times New Roman"/>
        </w:rPr>
      </w:pPr>
    </w:p>
    <w:p w14:paraId="63336B41" w14:textId="4FEF9784" w:rsidR="00A8121D" w:rsidRPr="009A13EE" w:rsidRDefault="00A8121D" w:rsidP="009A13EE">
      <w:pPr>
        <w:keepNext/>
        <w:numPr>
          <w:ilvl w:val="0"/>
          <w:numId w:val="2"/>
        </w:numPr>
        <w:spacing w:before="0" w:after="0"/>
        <w:ind w:left="540" w:hanging="367"/>
        <w:rPr>
          <w:rFonts w:ascii="Times New Roman" w:hAnsi="Times New Roman" w:cs="Times New Roman"/>
          <w:sz w:val="24"/>
        </w:rPr>
      </w:pPr>
      <w:r w:rsidRPr="009A13EE">
        <w:rPr>
          <w:rFonts w:ascii="Times New Roman" w:hAnsi="Times New Roman" w:cs="Times New Roman"/>
        </w:rPr>
        <w:t>Describe the six steps in a typical preliminary investigation. Why should an analyst be careful when using the word “</w:t>
      </w:r>
      <w:r w:rsidRPr="009A13EE">
        <w:rPr>
          <w:rFonts w:ascii="Times New Roman" w:hAnsi="Times New Roman" w:cs="Times New Roman"/>
          <w:i/>
        </w:rPr>
        <w:t>problem”</w:t>
      </w:r>
      <w:r w:rsidRPr="009A13EE">
        <w:rPr>
          <w:rFonts w:ascii="Times New Roman" w:hAnsi="Times New Roman" w:cs="Times New Roman"/>
        </w:rPr>
        <w:t>?</w:t>
      </w:r>
    </w:p>
    <w:p w14:paraId="60119290" w14:textId="77777777" w:rsidR="009A13EE" w:rsidRPr="009A13EE" w:rsidRDefault="009A13EE" w:rsidP="009A13EE">
      <w:pPr>
        <w:keepNext/>
        <w:spacing w:before="0" w:after="0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A13EE" w14:paraId="69F0E5A5" w14:textId="77777777" w:rsidTr="009A13EE">
        <w:trPr>
          <w:trHeight w:val="6242"/>
        </w:trPr>
        <w:tc>
          <w:tcPr>
            <w:tcW w:w="9016" w:type="dxa"/>
          </w:tcPr>
          <w:p w14:paraId="1D30887D" w14:textId="77777777" w:rsidR="009A13EE" w:rsidRDefault="009A13EE" w:rsidP="005A6B87">
            <w:pPr>
              <w:keepNext/>
              <w:spacing w:before="0" w:after="0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61283F4F" w14:textId="77777777" w:rsidR="009A13EE" w:rsidRPr="009A13EE" w:rsidRDefault="009A13EE" w:rsidP="009A13EE">
      <w:pPr>
        <w:keepNext/>
        <w:spacing w:before="0" w:after="0"/>
        <w:rPr>
          <w:rFonts w:ascii="Times New Roman" w:hAnsi="Times New Roman" w:cs="Times New Roman"/>
          <w:sz w:val="24"/>
        </w:rPr>
      </w:pPr>
    </w:p>
    <w:p w14:paraId="195F7668" w14:textId="77777777" w:rsidR="00D01450" w:rsidRPr="009A13EE" w:rsidRDefault="00D01450" w:rsidP="00D01450">
      <w:pPr>
        <w:pStyle w:val="ListParagraph"/>
        <w:ind w:left="547"/>
        <w:rPr>
          <w:rFonts w:ascii="Times New Roman" w:hAnsi="Times New Roman" w:cs="Times New Roman"/>
          <w:sz w:val="24"/>
        </w:rPr>
      </w:pPr>
    </w:p>
    <w:p w14:paraId="28403F38" w14:textId="6683CE78" w:rsidR="00511F54" w:rsidRDefault="00511F54" w:rsidP="00175789">
      <w:pPr>
        <w:keepNext/>
        <w:numPr>
          <w:ilvl w:val="0"/>
          <w:numId w:val="2"/>
        </w:numPr>
        <w:spacing w:before="0" w:after="0"/>
        <w:ind w:left="540" w:hanging="367"/>
        <w:rPr>
          <w:rFonts w:ascii="Times New Roman" w:hAnsi="Times New Roman" w:cs="Times New Roman"/>
          <w:sz w:val="24"/>
        </w:rPr>
      </w:pPr>
      <w:r w:rsidRPr="009A13EE">
        <w:rPr>
          <w:rFonts w:ascii="Times New Roman" w:hAnsi="Times New Roman" w:cs="Times New Roman"/>
          <w:sz w:val="24"/>
        </w:rPr>
        <w:lastRenderedPageBreak/>
        <w:t>What is project scope? What are constraints? Provide an example of a mandatory, external, future constraint. Also provide an example of a discretionary, internal, present constraint.</w:t>
      </w:r>
    </w:p>
    <w:p w14:paraId="21A0D031" w14:textId="77777777" w:rsidR="009A13EE" w:rsidRPr="009A13EE" w:rsidRDefault="009A13EE" w:rsidP="009A13EE">
      <w:pPr>
        <w:pStyle w:val="ListParagraph"/>
        <w:keepNext/>
        <w:spacing w:before="0" w:after="0"/>
        <w:ind w:left="547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A13EE" w14:paraId="3C6FFD7B" w14:textId="77777777" w:rsidTr="009A13EE">
        <w:trPr>
          <w:trHeight w:val="5927"/>
        </w:trPr>
        <w:tc>
          <w:tcPr>
            <w:tcW w:w="9016" w:type="dxa"/>
          </w:tcPr>
          <w:p w14:paraId="315F9F53" w14:textId="77777777" w:rsidR="009A13EE" w:rsidRDefault="009A13EE" w:rsidP="005A6B87">
            <w:pPr>
              <w:keepNext/>
              <w:spacing w:before="0" w:after="0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28403F39" w14:textId="77777777" w:rsidR="00511F54" w:rsidRPr="009A13EE" w:rsidRDefault="00511F54" w:rsidP="009A13EE">
      <w:pPr>
        <w:rPr>
          <w:rFonts w:ascii="Times New Roman" w:hAnsi="Times New Roman" w:cs="Times New Roman"/>
          <w:sz w:val="24"/>
        </w:rPr>
      </w:pPr>
    </w:p>
    <w:p w14:paraId="6356B976" w14:textId="260D39AF" w:rsidR="009A13EE" w:rsidRPr="009A13EE" w:rsidRDefault="00511F54" w:rsidP="009A13EE">
      <w:pPr>
        <w:keepNext/>
        <w:numPr>
          <w:ilvl w:val="0"/>
          <w:numId w:val="2"/>
        </w:numPr>
        <w:spacing w:before="0" w:after="0"/>
        <w:ind w:left="540" w:hanging="367"/>
        <w:rPr>
          <w:rFonts w:ascii="Times New Roman" w:hAnsi="Times New Roman" w:cs="Times New Roman"/>
          <w:sz w:val="24"/>
        </w:rPr>
      </w:pPr>
      <w:r w:rsidRPr="009A13EE">
        <w:rPr>
          <w:rFonts w:ascii="Times New Roman" w:hAnsi="Times New Roman" w:cs="Times New Roman"/>
          <w:sz w:val="24"/>
        </w:rPr>
        <w:t>Identify and briefly describe five common fact-finding methods.</w:t>
      </w:r>
    </w:p>
    <w:p w14:paraId="7C239F27" w14:textId="77777777" w:rsidR="009A13EE" w:rsidRDefault="009A13EE" w:rsidP="009A13EE">
      <w:pPr>
        <w:keepNext/>
        <w:spacing w:before="0" w:after="0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A13EE" w14:paraId="22C8B867" w14:textId="77777777" w:rsidTr="009A13EE">
        <w:trPr>
          <w:trHeight w:val="6260"/>
        </w:trPr>
        <w:tc>
          <w:tcPr>
            <w:tcW w:w="9016" w:type="dxa"/>
          </w:tcPr>
          <w:p w14:paraId="7D9D9E24" w14:textId="77777777" w:rsidR="009A13EE" w:rsidRDefault="009A13EE" w:rsidP="005A6B87">
            <w:pPr>
              <w:keepNext/>
              <w:spacing w:before="0" w:after="0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68FAF3D4" w14:textId="77777777" w:rsidR="009A13EE" w:rsidRDefault="009A13EE" w:rsidP="009A13EE">
      <w:pPr>
        <w:keepNext/>
        <w:spacing w:before="0" w:after="0"/>
        <w:ind w:left="540"/>
        <w:rPr>
          <w:rFonts w:ascii="Times New Roman" w:hAnsi="Times New Roman" w:cs="Times New Roman"/>
          <w:sz w:val="24"/>
        </w:rPr>
      </w:pPr>
    </w:p>
    <w:p w14:paraId="1A048BB3" w14:textId="77777777" w:rsidR="009A13EE" w:rsidRDefault="009A13EE">
      <w:pPr>
        <w:spacing w:before="0" w:after="160" w:line="259" w:lineRule="auto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28403F40" w14:textId="1F28D226" w:rsidR="00511F54" w:rsidRPr="009A13EE" w:rsidRDefault="00511F54" w:rsidP="00F45786">
      <w:pPr>
        <w:keepNext/>
        <w:numPr>
          <w:ilvl w:val="0"/>
          <w:numId w:val="2"/>
        </w:numPr>
        <w:spacing w:before="0" w:after="0"/>
        <w:ind w:left="540" w:hanging="367"/>
        <w:rPr>
          <w:rFonts w:ascii="Times New Roman" w:hAnsi="Times New Roman" w:cs="Times New Roman"/>
          <w:i/>
          <w:sz w:val="24"/>
        </w:rPr>
      </w:pPr>
      <w:r w:rsidRPr="009A13EE">
        <w:rPr>
          <w:rFonts w:ascii="Times New Roman" w:hAnsi="Times New Roman" w:cs="Times New Roman"/>
          <w:sz w:val="24"/>
        </w:rPr>
        <w:lastRenderedPageBreak/>
        <w:t xml:space="preserve">What is a fishbone diagram, and why would you use one? Think of a problem you have experienced at school or </w:t>
      </w:r>
      <w:r w:rsidR="009A13EE" w:rsidRPr="009A13EE">
        <w:rPr>
          <w:rFonts w:ascii="Times New Roman" w:hAnsi="Times New Roman" w:cs="Times New Roman"/>
          <w:sz w:val="24"/>
        </w:rPr>
        <w:t>work and</w:t>
      </w:r>
      <w:r w:rsidRPr="009A13EE">
        <w:rPr>
          <w:rFonts w:ascii="Times New Roman" w:hAnsi="Times New Roman" w:cs="Times New Roman"/>
          <w:sz w:val="24"/>
        </w:rPr>
        <w:t xml:space="preserve"> draw a sample fishbone diagram with at least two levels.</w:t>
      </w:r>
    </w:p>
    <w:p w14:paraId="15500E2D" w14:textId="77777777" w:rsidR="009A13EE" w:rsidRPr="009A13EE" w:rsidRDefault="009A13EE" w:rsidP="009A13EE">
      <w:pPr>
        <w:pStyle w:val="ListParagraph"/>
        <w:keepNext/>
        <w:spacing w:before="0" w:after="0"/>
        <w:ind w:left="547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A13EE" w14:paraId="1D97EB4A" w14:textId="77777777" w:rsidTr="009A13EE">
        <w:trPr>
          <w:trHeight w:val="6467"/>
        </w:trPr>
        <w:tc>
          <w:tcPr>
            <w:tcW w:w="9016" w:type="dxa"/>
          </w:tcPr>
          <w:p w14:paraId="3B3C911D" w14:textId="77777777" w:rsidR="009A13EE" w:rsidRDefault="009A13EE" w:rsidP="005A6B87">
            <w:pPr>
              <w:keepNext/>
              <w:spacing w:before="0" w:after="0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155FBFDC" w14:textId="77777777" w:rsidR="009A13EE" w:rsidRPr="009A13EE" w:rsidRDefault="009A13EE" w:rsidP="009A13EE">
      <w:pPr>
        <w:keepNext/>
        <w:spacing w:before="0" w:after="0"/>
        <w:rPr>
          <w:rFonts w:ascii="Times New Roman" w:hAnsi="Times New Roman" w:cs="Times New Roman"/>
          <w:i/>
          <w:sz w:val="24"/>
        </w:rPr>
      </w:pPr>
    </w:p>
    <w:sectPr w:rsidR="009A13EE" w:rsidRPr="009A13EE" w:rsidSect="009A13EE">
      <w:headerReference w:type="default" r:id="rId7"/>
      <w:pgSz w:w="11906" w:h="16838"/>
      <w:pgMar w:top="993" w:right="1440" w:bottom="5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F190EE" w14:textId="77777777" w:rsidR="00A1024C" w:rsidRDefault="00A1024C" w:rsidP="0060723F">
      <w:pPr>
        <w:spacing w:before="0" w:after="0"/>
      </w:pPr>
      <w:r>
        <w:separator/>
      </w:r>
    </w:p>
  </w:endnote>
  <w:endnote w:type="continuationSeparator" w:id="0">
    <w:p w14:paraId="16835A88" w14:textId="77777777" w:rsidR="00A1024C" w:rsidRDefault="00A1024C" w:rsidP="0060723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62788D" w14:textId="77777777" w:rsidR="00A1024C" w:rsidRDefault="00A1024C" w:rsidP="0060723F">
      <w:pPr>
        <w:spacing w:before="0" w:after="0"/>
      </w:pPr>
      <w:r>
        <w:separator/>
      </w:r>
    </w:p>
  </w:footnote>
  <w:footnote w:type="continuationSeparator" w:id="0">
    <w:p w14:paraId="36C210C2" w14:textId="77777777" w:rsidR="00A1024C" w:rsidRDefault="00A1024C" w:rsidP="0060723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D5E2AF" w14:textId="34C05AA2" w:rsidR="0060723F" w:rsidRDefault="0060723F">
    <w:pPr>
      <w:pStyle w:val="Header"/>
    </w:pPr>
    <w:r>
      <w:rPr>
        <w:noProof/>
      </w:rPr>
      <w:drawing>
        <wp:inline distT="0" distB="0" distL="0" distR="0" wp14:anchorId="5261C295" wp14:editId="0B72B4C9">
          <wp:extent cx="648929" cy="339518"/>
          <wp:effectExtent l="0" t="0" r="0" b="3810"/>
          <wp:docPr id="21532045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751" cy="34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E1A4A"/>
    <w:multiLevelType w:val="hybridMultilevel"/>
    <w:tmpl w:val="CCDA66E8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sz w:val="24"/>
        <w:szCs w:val="22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7642A87"/>
    <w:multiLevelType w:val="multilevel"/>
    <w:tmpl w:val="AB22D598"/>
    <w:lvl w:ilvl="0">
      <w:start w:val="1"/>
      <w:numFmt w:val="decimal"/>
      <w:pStyle w:val="Heading1"/>
      <w:suff w:val="nothing"/>
      <w:lvlText w:val="Chapter %1: "/>
      <w:lvlJc w:val="left"/>
      <w:pPr>
        <w:ind w:left="540" w:firstLine="0"/>
      </w:pPr>
    </w:lvl>
    <w:lvl w:ilvl="1">
      <w:start w:val="1"/>
      <w:numFmt w:val="decimal"/>
      <w:pStyle w:val="Heading2"/>
      <w:suff w:val="space"/>
      <w:lvlText w:val="%1.%2"/>
      <w:lvlJc w:val="left"/>
      <w:pPr>
        <w:ind w:left="1746" w:hanging="1206"/>
      </w:pPr>
    </w:lvl>
    <w:lvl w:ilvl="2">
      <w:start w:val="1"/>
      <w:numFmt w:val="decimal"/>
      <w:pStyle w:val="Heading3"/>
      <w:suff w:val="space"/>
      <w:lvlText w:val="%1.%2.%3"/>
      <w:lvlJc w:val="left"/>
      <w:pPr>
        <w:ind w:left="1260" w:hanging="720"/>
      </w:pPr>
    </w:lvl>
    <w:lvl w:ilvl="3">
      <w:start w:val="1"/>
      <w:numFmt w:val="decimal"/>
      <w:lvlText w:val="%1.%2.%3.%4"/>
      <w:lvlJc w:val="left"/>
      <w:pPr>
        <w:ind w:left="1404" w:hanging="864"/>
      </w:pPr>
    </w:lvl>
    <w:lvl w:ilvl="4">
      <w:start w:val="1"/>
      <w:numFmt w:val="decimal"/>
      <w:pStyle w:val="Heading5"/>
      <w:lvlText w:val="%1.%2.%3.%4.%5"/>
      <w:lvlJc w:val="left"/>
      <w:pPr>
        <w:ind w:left="154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69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83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98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2124" w:hanging="1584"/>
      </w:pPr>
    </w:lvl>
  </w:abstractNum>
  <w:abstractNum w:abstractNumId="2" w15:restartNumberingAfterBreak="0">
    <w:nsid w:val="3B8F281C"/>
    <w:multiLevelType w:val="hybridMultilevel"/>
    <w:tmpl w:val="1D8844DE"/>
    <w:lvl w:ilvl="0" w:tplc="15D601EA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i w:val="0"/>
        <w:sz w:val="24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6697C43"/>
    <w:multiLevelType w:val="hybridMultilevel"/>
    <w:tmpl w:val="F84870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46A57E67"/>
    <w:multiLevelType w:val="hybridMultilevel"/>
    <w:tmpl w:val="1D8844DE"/>
    <w:lvl w:ilvl="0" w:tplc="15D601EA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i w:val="0"/>
        <w:sz w:val="24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D231A08"/>
    <w:multiLevelType w:val="hybridMultilevel"/>
    <w:tmpl w:val="95AA341A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078662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781580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18600291">
    <w:abstractNumId w:val="3"/>
  </w:num>
  <w:num w:numId="4" w16cid:durableId="16397698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5031870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85589169">
    <w:abstractNumId w:val="2"/>
  </w:num>
  <w:num w:numId="7" w16cid:durableId="17328045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TO1NLUwt7CwtLRU0lEKTi0uzszPAykwrAUAo+Jq2SwAAAA="/>
  </w:docVars>
  <w:rsids>
    <w:rsidRoot w:val="00511F54"/>
    <w:rsid w:val="00005BA7"/>
    <w:rsid w:val="00043253"/>
    <w:rsid w:val="00175789"/>
    <w:rsid w:val="00194C48"/>
    <w:rsid w:val="001B6D23"/>
    <w:rsid w:val="00240C77"/>
    <w:rsid w:val="00333702"/>
    <w:rsid w:val="00372787"/>
    <w:rsid w:val="00511F54"/>
    <w:rsid w:val="0060723F"/>
    <w:rsid w:val="00615C67"/>
    <w:rsid w:val="006C5251"/>
    <w:rsid w:val="00704486"/>
    <w:rsid w:val="0080785E"/>
    <w:rsid w:val="00817012"/>
    <w:rsid w:val="00901CC2"/>
    <w:rsid w:val="00915D42"/>
    <w:rsid w:val="009A13EE"/>
    <w:rsid w:val="009D37AF"/>
    <w:rsid w:val="00A1024C"/>
    <w:rsid w:val="00A8121D"/>
    <w:rsid w:val="00A93593"/>
    <w:rsid w:val="00AC6A75"/>
    <w:rsid w:val="00BC575C"/>
    <w:rsid w:val="00BE4D5B"/>
    <w:rsid w:val="00C147E8"/>
    <w:rsid w:val="00C55619"/>
    <w:rsid w:val="00CC7E25"/>
    <w:rsid w:val="00D01450"/>
    <w:rsid w:val="00D26574"/>
    <w:rsid w:val="00D37D21"/>
    <w:rsid w:val="00DB5EC3"/>
    <w:rsid w:val="00DD7024"/>
    <w:rsid w:val="00E66218"/>
    <w:rsid w:val="00EB409F"/>
    <w:rsid w:val="00F24333"/>
    <w:rsid w:val="00F45786"/>
    <w:rsid w:val="00FF0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03F2B"/>
  <w15:chartTrackingRefBased/>
  <w15:docId w15:val="{E276D3B4-CEE8-4BB6-A10D-7037856C8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F54"/>
    <w:pPr>
      <w:spacing w:before="120" w:after="120" w:line="240" w:lineRule="auto"/>
      <w:jc w:val="both"/>
    </w:pPr>
    <w:rPr>
      <w:rFonts w:eastAsiaTheme="minorEastAsia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1F54"/>
    <w:pPr>
      <w:keepNext/>
      <w:keepLines/>
      <w:pageBreakBefore/>
      <w:numPr>
        <w:numId w:val="1"/>
      </w:numPr>
      <w:shd w:val="clear" w:color="auto" w:fill="000080"/>
      <w:spacing w:before="360" w:after="240"/>
      <w:jc w:val="left"/>
      <w:outlineLvl w:val="0"/>
    </w:pPr>
    <w:rPr>
      <w:rFonts w:asciiTheme="majorHAnsi" w:eastAsiaTheme="majorEastAsia" w:hAnsiTheme="majorHAnsi" w:cstheme="majorBidi"/>
      <w:b/>
      <w:bCs/>
      <w:color w:val="FFFFFF" w:themeColor="background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1F54"/>
    <w:pPr>
      <w:keepNext/>
      <w:keepLines/>
      <w:numPr>
        <w:ilvl w:val="1"/>
        <w:numId w:val="1"/>
      </w:numPr>
      <w:spacing w:before="480"/>
      <w:jc w:val="left"/>
      <w:outlineLvl w:val="1"/>
    </w:pPr>
    <w:rPr>
      <w:rFonts w:asciiTheme="majorHAnsi" w:eastAsiaTheme="majorEastAsia" w:hAnsiTheme="majorHAnsi" w:cstheme="majorBidi"/>
      <w:b/>
      <w:bCs/>
      <w:smallCaps/>
      <w:color w:val="000090"/>
      <w:sz w:val="32"/>
      <w:szCs w:val="28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511F54"/>
    <w:pPr>
      <w:numPr>
        <w:ilvl w:val="2"/>
      </w:numPr>
      <w:spacing w:before="360" w:after="60"/>
      <w:outlineLvl w:val="2"/>
    </w:pPr>
    <w:rPr>
      <w:smallCaps w:val="0"/>
      <w:color w:val="auto"/>
      <w:sz w:val="28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1F5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1F5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1F5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1F5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1F5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1F54"/>
    <w:rPr>
      <w:rFonts w:asciiTheme="majorHAnsi" w:eastAsiaTheme="majorEastAsia" w:hAnsiTheme="majorHAnsi" w:cstheme="majorBidi"/>
      <w:b/>
      <w:bCs/>
      <w:color w:val="FFFFFF" w:themeColor="background1"/>
      <w:sz w:val="36"/>
      <w:szCs w:val="32"/>
      <w:shd w:val="clear" w:color="auto" w:fill="00008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1F54"/>
    <w:rPr>
      <w:rFonts w:asciiTheme="majorHAnsi" w:eastAsiaTheme="majorEastAsia" w:hAnsiTheme="majorHAnsi" w:cstheme="majorBidi"/>
      <w:b/>
      <w:bCs/>
      <w:smallCaps/>
      <w:color w:val="000090"/>
      <w:sz w:val="32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1F54"/>
    <w:rPr>
      <w:rFonts w:asciiTheme="majorHAnsi" w:eastAsiaTheme="majorEastAsia" w:hAnsiTheme="majorHAnsi" w:cstheme="majorBidi"/>
      <w:b/>
      <w:bCs/>
      <w:sz w:val="28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1F54"/>
    <w:rPr>
      <w:rFonts w:asciiTheme="majorHAnsi" w:eastAsiaTheme="majorEastAsia" w:hAnsiTheme="majorHAnsi" w:cstheme="majorBidi"/>
      <w:color w:val="1F4D78" w:themeColor="accent1" w:themeShade="7F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1F54"/>
    <w:rPr>
      <w:rFonts w:asciiTheme="majorHAnsi" w:eastAsiaTheme="majorEastAsia" w:hAnsiTheme="majorHAnsi" w:cstheme="majorBidi"/>
      <w:i/>
      <w:iCs/>
      <w:color w:val="1F4D78" w:themeColor="accent1" w:themeShade="7F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1F54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1F54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1F5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511F54"/>
    <w:pPr>
      <w:ind w:left="720"/>
      <w:contextualSpacing/>
    </w:pPr>
  </w:style>
  <w:style w:type="paragraph" w:styleId="NoSpacing">
    <w:name w:val="No Spacing"/>
    <w:uiPriority w:val="1"/>
    <w:qFormat/>
    <w:rsid w:val="00D26574"/>
    <w:pPr>
      <w:spacing w:after="0" w:line="240" w:lineRule="auto"/>
      <w:jc w:val="both"/>
    </w:pPr>
    <w:rPr>
      <w:rFonts w:eastAsiaTheme="minorEastAsia"/>
      <w:szCs w:val="24"/>
      <w:lang w:val="en-US"/>
    </w:rPr>
  </w:style>
  <w:style w:type="paragraph" w:customStyle="1" w:styleId="NormalText">
    <w:name w:val="Normal Text"/>
    <w:rsid w:val="00D26574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0723F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60723F"/>
    <w:rPr>
      <w:rFonts w:eastAsiaTheme="minorEastAsia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0723F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60723F"/>
    <w:rPr>
      <w:rFonts w:eastAsiaTheme="minorEastAsia"/>
      <w:szCs w:val="24"/>
      <w:lang w:val="en-US"/>
    </w:rPr>
  </w:style>
  <w:style w:type="table" w:styleId="TableGrid">
    <w:name w:val="Table Grid"/>
    <w:basedOn w:val="TableNormal"/>
    <w:uiPriority w:val="39"/>
    <w:rsid w:val="009A13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26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SANDU</dc:creator>
  <cp:keywords/>
  <dc:description/>
  <cp:lastModifiedBy>Adeem Ali Anwar</cp:lastModifiedBy>
  <cp:revision>11</cp:revision>
  <dcterms:created xsi:type="dcterms:W3CDTF">2021-03-26T05:47:00Z</dcterms:created>
  <dcterms:modified xsi:type="dcterms:W3CDTF">2024-07-22T04:08:00Z</dcterms:modified>
</cp:coreProperties>
</file>